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7"/>
        <w:gridCol w:w="291"/>
        <w:gridCol w:w="5678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4"/>
              <w:gridCol w:w="2913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21C2D191" w:rsidR="00560A5D" w:rsidRPr="00BB2439" w:rsidRDefault="00C240E7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Hatfield Loop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50A3F56A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70EAF6C3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BF36B3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C240E7">
                    <w:rPr>
                      <w:b/>
                      <w:color w:val="808080"/>
                      <w:sz w:val="40"/>
                      <w:szCs w:val="40"/>
                    </w:rPr>
                    <w:t>4.5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2105400E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37</w:t>
                  </w:r>
                  <w:r w:rsidR="00C240E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83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776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43CAF8A" id="Straight Connector 5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F2B57E6" w:rsidR="00560A5D" w:rsidRPr="00D33B1B" w:rsidRDefault="00C240E7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Hatfield Design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2B79FCEC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m </w:t>
                  </w:r>
                  <w:r w:rsidR="00BF36B3">
                    <w:rPr>
                      <w:b/>
                      <w:color w:val="808080"/>
                      <w:sz w:val="36"/>
                      <w:szCs w:val="36"/>
                    </w:rPr>
                    <w:t>only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225E12D3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C240E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06BCE7C6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37</w:t>
                  </w:r>
                  <w:r w:rsidR="00C240E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83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3"/>
              <w:gridCol w:w="2914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66B55AAB" w:rsidR="003E6915" w:rsidRPr="003E6915" w:rsidRDefault="00D50D37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426358D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2D9F2115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D50D37">
                    <w:rPr>
                      <w:b/>
                      <w:color w:val="808080"/>
                      <w:sz w:val="36"/>
                      <w:szCs w:val="36"/>
                    </w:rPr>
                    <w:t>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7C6CB21A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976038">
                    <w:rPr>
                      <w:b/>
                      <w:color w:val="808080"/>
                      <w:sz w:val="40"/>
                      <w:szCs w:val="40"/>
                    </w:rPr>
                    <w:t>6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976038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B50562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5942D12A" w:rsidR="003E6915" w:rsidRPr="003E6915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976038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1</w:t>
                  </w:r>
                  <w:r w:rsidR="00976038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6D2DDD7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262A9353" w:rsidR="003E6915" w:rsidRPr="003E6915" w:rsidRDefault="00D50D37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Porto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5805BC29" w:rsidR="00E03DBE" w:rsidRPr="00E03DBE" w:rsidRDefault="00D50D37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proofErr w:type="gramStart"/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944D51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  <w:bookmarkStart w:id="3" w:name="_GoBack"/>
                  <w:bookmarkEnd w:id="3"/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proofErr w:type="gramEnd"/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4B0F0D66" w:rsidR="003E6915" w:rsidRPr="002942FE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2764E6F5" w:rsidR="003E6915" w:rsidRPr="003857D3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37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83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B50562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B50562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76"/>
        <w:gridCol w:w="388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724BE876" w:rsidR="007649F7" w:rsidRPr="003E6915" w:rsidRDefault="00504B52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Ghent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5187646D" w:rsidR="007649F7" w:rsidRPr="00D614C3" w:rsidRDefault="00504B52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>5</w:t>
            </w:r>
            <w:r w:rsidR="005335A9">
              <w:rPr>
                <w:b/>
                <w:color w:val="808080"/>
                <w:sz w:val="36"/>
                <w:szCs w:val="36"/>
              </w:rPr>
              <w:t>0% Woo</w:t>
            </w:r>
            <w:r w:rsidR="00D50D37">
              <w:rPr>
                <w:b/>
                <w:color w:val="808080"/>
                <w:sz w:val="36"/>
                <w:szCs w:val="36"/>
              </w:rPr>
              <w:t>l</w:t>
            </w:r>
            <w:r>
              <w:rPr>
                <w:b/>
                <w:color w:val="808080"/>
                <w:sz w:val="36"/>
                <w:szCs w:val="36"/>
              </w:rPr>
              <w:t xml:space="preserve"> / 50% Synthetic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68DD408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 &amp; 5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1C0865BA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04B52">
              <w:rPr>
                <w:b/>
                <w:color w:val="808080"/>
                <w:sz w:val="40"/>
                <w:szCs w:val="40"/>
              </w:rPr>
              <w:t>33</w:t>
            </w:r>
            <w:r w:rsidR="00D50D37">
              <w:rPr>
                <w:b/>
                <w:color w:val="808080"/>
                <w:sz w:val="40"/>
                <w:szCs w:val="40"/>
              </w:rPr>
              <w:t>.5</w:t>
            </w:r>
            <w:r w:rsidR="00504B52">
              <w:rPr>
                <w:b/>
                <w:color w:val="808080"/>
                <w:sz w:val="40"/>
                <w:szCs w:val="40"/>
              </w:rPr>
              <w:t>0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5FF28767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B50562">
              <w:rPr>
                <w:b/>
                <w:color w:val="FF0000"/>
                <w:sz w:val="72"/>
                <w:szCs w:val="72"/>
              </w:rPr>
              <w:t>28</w:t>
            </w:r>
            <w:r w:rsidR="00D50D37">
              <w:rPr>
                <w:b/>
                <w:color w:val="FF0000"/>
                <w:sz w:val="72"/>
                <w:szCs w:val="72"/>
              </w:rPr>
              <w:t>.</w:t>
            </w:r>
            <w:r w:rsidR="00B50562">
              <w:rPr>
                <w:b/>
                <w:color w:val="FF0000"/>
                <w:sz w:val="72"/>
                <w:szCs w:val="72"/>
              </w:rPr>
              <w:t>48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253C1F"/>
    <w:rsid w:val="00263288"/>
    <w:rsid w:val="002838A5"/>
    <w:rsid w:val="002B1BBE"/>
    <w:rsid w:val="002C6E02"/>
    <w:rsid w:val="003140EB"/>
    <w:rsid w:val="003576B1"/>
    <w:rsid w:val="00383BB4"/>
    <w:rsid w:val="003857D3"/>
    <w:rsid w:val="003E6915"/>
    <w:rsid w:val="00423676"/>
    <w:rsid w:val="00464905"/>
    <w:rsid w:val="004B357E"/>
    <w:rsid w:val="00504B52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44D51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B42F7F"/>
    <w:rsid w:val="00B50562"/>
    <w:rsid w:val="00B90E03"/>
    <w:rsid w:val="00BB2439"/>
    <w:rsid w:val="00BC6C69"/>
    <w:rsid w:val="00BE22A6"/>
    <w:rsid w:val="00BE7C73"/>
    <w:rsid w:val="00BF36B3"/>
    <w:rsid w:val="00C112C3"/>
    <w:rsid w:val="00C240E7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Colin Symonds</cp:lastModifiedBy>
  <cp:revision>5</cp:revision>
  <cp:lastPrinted>2024-01-03T16:33:00Z</cp:lastPrinted>
  <dcterms:created xsi:type="dcterms:W3CDTF">2024-01-03T16:27:00Z</dcterms:created>
  <dcterms:modified xsi:type="dcterms:W3CDTF">2024-01-03T16:34:00Z</dcterms:modified>
</cp:coreProperties>
</file>